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49F17" w14:textId="77777777" w:rsidR="00D52C92" w:rsidRPr="00D52C92" w:rsidRDefault="00D52C92" w:rsidP="00D52C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o build your Tomato farming and pest control advisory chatbot, you’ll need to collect, structure, and format data specific to agriculture and pest management. Here's a tailored plan:</w:t>
      </w:r>
    </w:p>
    <w:p w14:paraId="24D7F6D8" w14:textId="77777777" w:rsidR="00D52C92" w:rsidRPr="00D52C92" w:rsidRDefault="00D52C92" w:rsidP="00D52C9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61F8DEA">
          <v:rect id="_x0000_i1025" style="width:0;height:1.5pt" o:hralign="center" o:hrstd="t" o:hr="t" fillcolor="#a0a0a0" stroked="f"/>
        </w:pict>
      </w:r>
    </w:p>
    <w:p w14:paraId="0C258CDF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Data Sources</w:t>
      </w:r>
    </w:p>
    <w:p w14:paraId="1799F6AB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esticides and Fertilizers Information</w:t>
      </w:r>
    </w:p>
    <w:p w14:paraId="0898C5AE" w14:textId="77777777" w:rsidR="00D52C92" w:rsidRPr="00D52C92" w:rsidRDefault="00D52C92" w:rsidP="00D52C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overnment Databases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67E46998" w14:textId="77777777" w:rsidR="00D52C92" w:rsidRPr="00D52C92" w:rsidRDefault="00D52C92" w:rsidP="00D52C9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entral Insecticides Board (CIB) in India.</w:t>
      </w:r>
    </w:p>
    <w:p w14:paraId="40B3CDB3" w14:textId="77777777" w:rsidR="00D52C92" w:rsidRPr="00D52C92" w:rsidRDefault="00D52C92" w:rsidP="00D52C9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 EPA Pesticides Database.</w:t>
      </w:r>
    </w:p>
    <w:p w14:paraId="4CE731EE" w14:textId="77777777" w:rsidR="00D52C92" w:rsidRPr="00D52C92" w:rsidRDefault="00D52C92" w:rsidP="00D52C9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O resources on pesticides and fertilizers.</w:t>
      </w:r>
    </w:p>
    <w:p w14:paraId="5C73527F" w14:textId="77777777" w:rsidR="00D52C92" w:rsidRPr="00D52C92" w:rsidRDefault="00D52C92" w:rsidP="00D52C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nufacturer Documentation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4F30C693" w14:textId="77777777" w:rsidR="00D52C92" w:rsidRPr="00D52C92" w:rsidRDefault="00D52C92" w:rsidP="00D52C9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 manuals from pesticide and fertilizer manufacturers.</w:t>
      </w:r>
    </w:p>
    <w:p w14:paraId="1D3ED995" w14:textId="77777777" w:rsidR="00D52C92" w:rsidRPr="00D52C92" w:rsidRDefault="00D52C92" w:rsidP="00D52C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cientific Journals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0F2DFD5A" w14:textId="77777777" w:rsidR="00D52C92" w:rsidRPr="00D52C92" w:rsidRDefault="00D52C92" w:rsidP="00D52C9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search papers on effective pesticides for tomato farming.</w:t>
      </w:r>
    </w:p>
    <w:p w14:paraId="725D1F76" w14:textId="77777777" w:rsidR="00D52C92" w:rsidRPr="00D52C92" w:rsidRDefault="00D52C92" w:rsidP="00D52C9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ertilizer recommendations by soil type.</w:t>
      </w:r>
    </w:p>
    <w:p w14:paraId="798CF3CA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est Control Strategies</w:t>
      </w:r>
    </w:p>
    <w:p w14:paraId="2F718B63" w14:textId="77777777" w:rsidR="00D52C92" w:rsidRPr="00D52C92" w:rsidRDefault="00D52C92" w:rsidP="00D52C9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ntomology Research Papers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Detailed pest lifecycle and control methods.</w:t>
      </w:r>
    </w:p>
    <w:p w14:paraId="31FD2A4F" w14:textId="77777777" w:rsidR="00D52C92" w:rsidRPr="00D52C92" w:rsidRDefault="00D52C92" w:rsidP="00D52C9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overnment or NGO Guidelines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584CEE44" w14:textId="77777777" w:rsidR="00D52C92" w:rsidRPr="00D52C92" w:rsidRDefault="00D52C92" w:rsidP="00D52C9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inistry of Agriculture’s resources in India.</w:t>
      </w:r>
    </w:p>
    <w:p w14:paraId="1A5D912E" w14:textId="77777777" w:rsidR="00D52C92" w:rsidRPr="00D52C92" w:rsidRDefault="00D52C92" w:rsidP="00D52C9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ernational Plant Protection Convention (IPPC).</w:t>
      </w:r>
    </w:p>
    <w:p w14:paraId="12974976" w14:textId="77777777" w:rsidR="00D52C92" w:rsidRPr="00D52C92" w:rsidRDefault="00D52C92" w:rsidP="00D52C9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gricultural Extensions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50E9ECBD" w14:textId="77777777" w:rsidR="00D52C92" w:rsidRPr="00D52C92" w:rsidRDefault="00D52C92" w:rsidP="00D52C9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ocal university agricultural extension offices or farming communities.</w:t>
      </w:r>
    </w:p>
    <w:p w14:paraId="392BE354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iocontrol Strategies</w:t>
      </w:r>
    </w:p>
    <w:p w14:paraId="63BCF118" w14:textId="77777777" w:rsidR="00D52C92" w:rsidRPr="00D52C92" w:rsidRDefault="00D52C92" w:rsidP="00D52C9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iological Control Journals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627A0EEB" w14:textId="77777777" w:rsidR="00D52C92" w:rsidRPr="00D52C92" w:rsidRDefault="00D52C92" w:rsidP="00D52C9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tails on natural predators, </w:t>
      </w:r>
      <w:proofErr w:type="spellStart"/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arasitoids</w:t>
      </w:r>
      <w:proofErr w:type="spellEnd"/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and microbial agents.</w:t>
      </w:r>
    </w:p>
    <w:p w14:paraId="7F9B281B" w14:textId="77777777" w:rsidR="00D52C92" w:rsidRPr="00D52C92" w:rsidRDefault="00D52C92" w:rsidP="00D52C9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ase Studies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7E5E92BC" w14:textId="77777777" w:rsidR="00D52C92" w:rsidRPr="00D52C92" w:rsidRDefault="00D52C92" w:rsidP="00D52C9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cumented success stories of biocontrol in tomato farming.</w:t>
      </w:r>
    </w:p>
    <w:p w14:paraId="0D302B1D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rganic Farming Strategies</w:t>
      </w:r>
    </w:p>
    <w:p w14:paraId="0BF2B1E8" w14:textId="77777777" w:rsidR="00D52C92" w:rsidRPr="00D52C92" w:rsidRDefault="00D52C92" w:rsidP="00D52C9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rganic Farming Standards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789FD7DC" w14:textId="77777777" w:rsidR="00D52C92" w:rsidRPr="00D52C92" w:rsidRDefault="00D52C92" w:rsidP="00D52C9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ational Programme for Organic Production (NPOP) in India.</w:t>
      </w:r>
    </w:p>
    <w:p w14:paraId="2729172C" w14:textId="77777777" w:rsidR="00D52C92" w:rsidRPr="00D52C92" w:rsidRDefault="00D52C92" w:rsidP="00D52C9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FOAM guidelines.</w:t>
      </w:r>
    </w:p>
    <w:p w14:paraId="6E6ABD63" w14:textId="77777777" w:rsidR="00D52C92" w:rsidRPr="00D52C92" w:rsidRDefault="00D52C92" w:rsidP="00D52C9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est Practices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0FF066F8" w14:textId="77777777" w:rsidR="00D52C92" w:rsidRPr="00D52C92" w:rsidRDefault="00D52C92" w:rsidP="00D52C9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op rotation, natural composting, and non-synthetic pest deterrents.</w:t>
      </w:r>
    </w:p>
    <w:p w14:paraId="14AAF011" w14:textId="77777777" w:rsidR="00D52C92" w:rsidRPr="00D52C92" w:rsidRDefault="00D52C92" w:rsidP="00D52C9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3941EF0">
          <v:rect id="_x0000_i1026" style="width:0;height:1.5pt" o:hralign="center" o:hrstd="t" o:hr="t" fillcolor="#a0a0a0" stroked="f"/>
        </w:pict>
      </w:r>
    </w:p>
    <w:p w14:paraId="7CC889F3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2. Data Structuring and Formatting</w:t>
      </w:r>
    </w:p>
    <w:p w14:paraId="34611DF3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AQs Format</w:t>
      </w:r>
    </w:p>
    <w:p w14:paraId="0CC6B1B2" w14:textId="77777777" w:rsidR="00D52C92" w:rsidRPr="00D52C92" w:rsidRDefault="00D52C92" w:rsidP="00D52C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r simple queries:</w:t>
      </w:r>
    </w:p>
    <w:p w14:paraId="3D9BB8E7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lastRenderedPageBreak/>
        <w:t>[</w:t>
      </w:r>
    </w:p>
    <w:p w14:paraId="1A115B73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{</w:t>
      </w:r>
    </w:p>
    <w:p w14:paraId="26EE02FA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"question": "What pesticide can I use for tomato leaf miner?",</w:t>
      </w:r>
    </w:p>
    <w:p w14:paraId="13F4ED24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"answer": "Use Spinosad at a concentration of 0.15 ml/</w:t>
      </w:r>
      <w:proofErr w:type="spell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iter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of water. Apply during early infestation."</w:t>
      </w:r>
    </w:p>
    <w:p w14:paraId="363A3A06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},</w:t>
      </w:r>
    </w:p>
    <w:p w14:paraId="72D0B7A4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{</w:t>
      </w:r>
    </w:p>
    <w:p w14:paraId="4C220903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"question": "What is the best organic fertilizer for tomatoes?",</w:t>
      </w:r>
    </w:p>
    <w:p w14:paraId="50C08A6F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"answer": "Compost enriched with bone meal and wood ash works well for tomatoes."</w:t>
      </w:r>
    </w:p>
    <w:p w14:paraId="058BB612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}</w:t>
      </w:r>
    </w:p>
    <w:p w14:paraId="5BD479AC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</w:p>
    <w:p w14:paraId="014CB0FA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ulti-turn Conversations</w:t>
      </w:r>
    </w:p>
    <w:p w14:paraId="762E131A" w14:textId="77777777" w:rsidR="00D52C92" w:rsidRPr="00D52C92" w:rsidRDefault="00D52C92" w:rsidP="00D52C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r advisory:</w:t>
      </w:r>
    </w:p>
    <w:p w14:paraId="609FB3B2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</w:p>
    <w:p w14:paraId="69BDA494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{</w:t>
      </w:r>
    </w:p>
    <w:p w14:paraId="2B5FB7B4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"conversation": [</w:t>
      </w:r>
    </w:p>
    <w:p w14:paraId="12174A7D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ole": "user", "content": "How do I control whiteflies on my tomato plants?" },</w:t>
      </w:r>
    </w:p>
    <w:p w14:paraId="22914593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ole": "bot", "content": "Whiteflies can be managed by using yellow sticky traps and applying neem oil sprays weekly." },</w:t>
      </w:r>
    </w:p>
    <w:p w14:paraId="3A26D9AA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ole": "user", "content": "Can I use chemical sprays instead?" },</w:t>
      </w:r>
    </w:p>
    <w:p w14:paraId="7F79309C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ole": "bot", "content": "Yes, you can use Imidacloprid 17.8% SL, but follow safety guidelines for application." }</w:t>
      </w:r>
    </w:p>
    <w:p w14:paraId="674AD96A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]</w:t>
      </w:r>
    </w:p>
    <w:p w14:paraId="3D83A461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}</w:t>
      </w:r>
    </w:p>
    <w:p w14:paraId="7E45F427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</w:p>
    <w:p w14:paraId="5CB470FB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ategorized Knowledge Base</w:t>
      </w:r>
    </w:p>
    <w:p w14:paraId="115F2DEB" w14:textId="77777777" w:rsidR="00D52C92" w:rsidRPr="00D52C92" w:rsidRDefault="00D52C92" w:rsidP="00D52C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r structured advice:</w:t>
      </w:r>
    </w:p>
    <w:p w14:paraId="0B7156F5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</w:t>
      </w:r>
    </w:p>
    <w:p w14:paraId="1621AC87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"pesticides": [</w:t>
      </w:r>
    </w:p>
    <w:p w14:paraId="24E48160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ame": "Imidacloprid", "target": "Aphids, Whiteflies", "dosage": "17.8% SL, 0.5 ml/</w:t>
      </w:r>
      <w:proofErr w:type="spell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iter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 }</w:t>
      </w:r>
    </w:p>
    <w:p w14:paraId="6D43FA8B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],</w:t>
      </w:r>
    </w:p>
    <w:p w14:paraId="63EF88F3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"fertilizers": [</w:t>
      </w:r>
    </w:p>
    <w:p w14:paraId="7765C630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ype": "Nitrogen-rich", "application": "Use ammonium nitrate during vegetative growth." }</w:t>
      </w:r>
    </w:p>
    <w:p w14:paraId="16711F91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],</w:t>
      </w:r>
    </w:p>
    <w:p w14:paraId="0CD4C888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"biocontrol": [</w:t>
      </w:r>
    </w:p>
    <w:p w14:paraId="5A1DCE7D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gent": "</w:t>
      </w:r>
      <w:proofErr w:type="spell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ichogramma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ilonis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, "target": "Tomato fruit borer", "</w:t>
      </w:r>
      <w:proofErr w:type="spell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lease_rate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: "5000/acre every 10 days" }</w:t>
      </w:r>
    </w:p>
    <w:p w14:paraId="44877D62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],</w:t>
      </w:r>
    </w:p>
    <w:p w14:paraId="1CE1E8A1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"</w:t>
      </w:r>
      <w:proofErr w:type="spellStart"/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rganic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methods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: [</w:t>
      </w:r>
    </w:p>
    <w:p w14:paraId="21A61BAB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ethod": "Neem oil spray", "target": "Aphids, Thrips", "dosage": "5 ml/</w:t>
      </w:r>
      <w:proofErr w:type="spell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iter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 }</w:t>
      </w:r>
    </w:p>
    <w:p w14:paraId="7C8024EB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]</w:t>
      </w:r>
    </w:p>
    <w:p w14:paraId="5B15353E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}</w:t>
      </w:r>
    </w:p>
    <w:p w14:paraId="57A87EB0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Intent and Entity </w:t>
      </w:r>
      <w:proofErr w:type="spellStart"/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abeling</w:t>
      </w:r>
      <w:proofErr w:type="spellEnd"/>
    </w:p>
    <w:p w14:paraId="761106BE" w14:textId="77777777" w:rsidR="00D52C92" w:rsidRPr="00D52C92" w:rsidRDefault="00D52C92" w:rsidP="00D52C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r AI models:</w:t>
      </w:r>
    </w:p>
    <w:p w14:paraId="063C9AF1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lastRenderedPageBreak/>
        <w:t>[</w:t>
      </w:r>
    </w:p>
    <w:p w14:paraId="5E10C306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": "Suggest a fertilizer for flowering stage tomatoes.", "intent": "</w:t>
      </w:r>
      <w:proofErr w:type="spell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rtilizer_recommendation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, "entities": { "</w:t>
      </w:r>
      <w:proofErr w:type="spell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rop_stage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: "flowering", "crop": "tomatoes" } },</w:t>
      </w:r>
    </w:p>
    <w:p w14:paraId="4416B537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</w:t>
      </w:r>
      <w:proofErr w:type="gram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{ "</w:t>
      </w:r>
      <w:proofErr w:type="gram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": "How do I control fruit borer organically?", "intent": "</w:t>
      </w:r>
      <w:proofErr w:type="spellStart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est_control</w:t>
      </w:r>
      <w:proofErr w:type="spellEnd"/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, "entities": { "pest": "fruit borer", "method": "organic" } }</w:t>
      </w:r>
    </w:p>
    <w:p w14:paraId="3632D85F" w14:textId="77777777" w:rsidR="00D52C92" w:rsidRPr="00D52C92" w:rsidRDefault="00D52C92" w:rsidP="00D52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D52C92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</w:p>
    <w:p w14:paraId="57A382BC" w14:textId="77777777" w:rsidR="00D52C92" w:rsidRPr="00D52C92" w:rsidRDefault="00D52C92" w:rsidP="00D52C9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473C5F0">
          <v:rect id="_x0000_i1027" style="width:0;height:1.5pt" o:hralign="center" o:hrstd="t" o:hr="t" fillcolor="#a0a0a0" stroked="f"/>
        </w:pict>
      </w:r>
    </w:p>
    <w:p w14:paraId="36DB586A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3. Data Annotation and Preprocessing</w:t>
      </w:r>
    </w:p>
    <w:p w14:paraId="17DBA67D" w14:textId="77777777" w:rsidR="00D52C92" w:rsidRPr="00D52C92" w:rsidRDefault="00D52C92" w:rsidP="00D52C9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ools like Label Studio or Prodigy for annotating intents, entities, and context.</w:t>
      </w:r>
    </w:p>
    <w:p w14:paraId="608EC3ED" w14:textId="77777777" w:rsidR="00D52C92" w:rsidRPr="00D52C92" w:rsidRDefault="00D52C92" w:rsidP="00D52C9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rmalize terminology (e.g., “tomato fruit borer” vs. “</w:t>
      </w:r>
      <w:proofErr w:type="spellStart"/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elicoverpa</w:t>
      </w:r>
      <w:proofErr w:type="spellEnd"/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rmigera</w:t>
      </w:r>
      <w:proofErr w:type="spellEnd"/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”).</w:t>
      </w:r>
    </w:p>
    <w:p w14:paraId="5FFF55FA" w14:textId="77777777" w:rsidR="00D52C92" w:rsidRPr="00D52C92" w:rsidRDefault="00D52C92" w:rsidP="00D52C9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ranslate terms for local farmers, if required.</w:t>
      </w:r>
    </w:p>
    <w:p w14:paraId="619253D3" w14:textId="77777777" w:rsidR="00D52C92" w:rsidRPr="00D52C92" w:rsidRDefault="00D52C92" w:rsidP="00D52C9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87D5F7C">
          <v:rect id="_x0000_i1028" style="width:0;height:1.5pt" o:hralign="center" o:hrstd="t" o:hr="t" fillcolor="#a0a0a0" stroked="f"/>
        </w:pict>
      </w:r>
    </w:p>
    <w:p w14:paraId="45A6B718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4. Leveraging Existing Tools and APIs</w:t>
      </w:r>
    </w:p>
    <w:p w14:paraId="27CAEDB6" w14:textId="77777777" w:rsidR="00D52C92" w:rsidRPr="00D52C92" w:rsidRDefault="00D52C92" w:rsidP="00D52C9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ropIn</w:t>
      </w:r>
      <w:proofErr w:type="spellEnd"/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For agricultural datasets.</w:t>
      </w:r>
    </w:p>
    <w:p w14:paraId="2F0E185D" w14:textId="77777777" w:rsidR="00D52C92" w:rsidRPr="00D52C92" w:rsidRDefault="00D52C92" w:rsidP="00D52C9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penAI GPT or Hugging Face</w:t>
      </w: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Fine-tune a model with your dataset.</w:t>
      </w:r>
    </w:p>
    <w:p w14:paraId="4AC978EF" w14:textId="77777777" w:rsidR="00D52C92" w:rsidRPr="00D52C92" w:rsidRDefault="00D52C92" w:rsidP="00D52C9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TensorFlow or </w:t>
      </w:r>
      <w:proofErr w:type="spellStart"/>
      <w:r w:rsidRPr="00D52C9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yTorch</w:t>
      </w:r>
      <w:proofErr w:type="spellEnd"/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Build a custom intent classifier.</w:t>
      </w:r>
    </w:p>
    <w:p w14:paraId="2E3137CD" w14:textId="77777777" w:rsidR="00D52C92" w:rsidRPr="00D52C92" w:rsidRDefault="00D52C92" w:rsidP="00D52C9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CC4BC9D">
          <v:rect id="_x0000_i1029" style="width:0;height:1.5pt" o:hralign="center" o:hrstd="t" o:hr="t" fillcolor="#a0a0a0" stroked="f"/>
        </w:pict>
      </w:r>
    </w:p>
    <w:p w14:paraId="3136782F" w14:textId="77777777" w:rsidR="00D52C92" w:rsidRPr="00D52C92" w:rsidRDefault="00D52C92" w:rsidP="00D52C9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5. Ethical and Practical Considerations</w:t>
      </w:r>
    </w:p>
    <w:p w14:paraId="11AD6C35" w14:textId="77777777" w:rsidR="00D52C92" w:rsidRPr="00D52C92" w:rsidRDefault="00D52C92" w:rsidP="00D52C9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sure region-specific regulations for pesticide and fertilizer use.</w:t>
      </w:r>
    </w:p>
    <w:p w14:paraId="451CEB85" w14:textId="77777777" w:rsidR="00D52C92" w:rsidRPr="00D52C92" w:rsidRDefault="00D52C92" w:rsidP="00D52C9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vide disclaimers for advisory content.</w:t>
      </w:r>
    </w:p>
    <w:p w14:paraId="018424FD" w14:textId="77777777" w:rsidR="00D52C92" w:rsidRPr="00D52C92" w:rsidRDefault="00D52C92" w:rsidP="00D52C9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ocalize advice based on climate and soil types.</w:t>
      </w:r>
    </w:p>
    <w:p w14:paraId="458B9EF4" w14:textId="77777777" w:rsidR="00D52C92" w:rsidRPr="00D52C92" w:rsidRDefault="00D52C92" w:rsidP="00D52C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2C9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t me know if you need help structuring or annotating specific datasets!</w:t>
      </w:r>
    </w:p>
    <w:p w14:paraId="56CFB17F" w14:textId="77777777" w:rsidR="00252811" w:rsidRDefault="00252811"/>
    <w:sectPr w:rsidR="002528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A79F6"/>
    <w:multiLevelType w:val="multilevel"/>
    <w:tmpl w:val="6584E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8F0E40"/>
    <w:multiLevelType w:val="multilevel"/>
    <w:tmpl w:val="9B882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0F39BE"/>
    <w:multiLevelType w:val="multilevel"/>
    <w:tmpl w:val="DD825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FC56FA"/>
    <w:multiLevelType w:val="multilevel"/>
    <w:tmpl w:val="1E6E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D179BB"/>
    <w:multiLevelType w:val="multilevel"/>
    <w:tmpl w:val="92346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0B34AA"/>
    <w:multiLevelType w:val="multilevel"/>
    <w:tmpl w:val="3244C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EF7FEC"/>
    <w:multiLevelType w:val="multilevel"/>
    <w:tmpl w:val="C3646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52184275">
    <w:abstractNumId w:val="1"/>
  </w:num>
  <w:num w:numId="2" w16cid:durableId="1567758198">
    <w:abstractNumId w:val="5"/>
  </w:num>
  <w:num w:numId="3" w16cid:durableId="601303787">
    <w:abstractNumId w:val="4"/>
  </w:num>
  <w:num w:numId="4" w16cid:durableId="452132999">
    <w:abstractNumId w:val="3"/>
  </w:num>
  <w:num w:numId="5" w16cid:durableId="1127356487">
    <w:abstractNumId w:val="6"/>
  </w:num>
  <w:num w:numId="6" w16cid:durableId="707880580">
    <w:abstractNumId w:val="0"/>
  </w:num>
  <w:num w:numId="7" w16cid:durableId="10898907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MDY2NDQwNbc0NzdW0lEKTi0uzszPAykwrAUAmc9SciwAAAA="/>
  </w:docVars>
  <w:rsids>
    <w:rsidRoot w:val="00D52C92"/>
    <w:rsid w:val="00252811"/>
    <w:rsid w:val="00294C57"/>
    <w:rsid w:val="0088563B"/>
    <w:rsid w:val="00D41561"/>
    <w:rsid w:val="00D52C92"/>
    <w:rsid w:val="00EA5D50"/>
    <w:rsid w:val="00F779F8"/>
    <w:rsid w:val="00FC5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9E4943"/>
  <w15:chartTrackingRefBased/>
  <w15:docId w15:val="{2807D0ED-5F37-47A8-BC62-7190A367C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2C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2C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2C9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2C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2C9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2C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2C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2C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2C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2C9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2C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52C9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52C9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2C9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2C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2C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2C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2C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52C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C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C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52C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2C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2C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52C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52C9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2C9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2C9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2C92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52C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D52C9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2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2C92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D52C9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0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8</Words>
  <Characters>3301</Characters>
  <Application>Microsoft Office Word</Application>
  <DocSecurity>0</DocSecurity>
  <Lines>27</Lines>
  <Paragraphs>7</Paragraphs>
  <ScaleCrop>false</ScaleCrop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uz Antony Joseph</dc:creator>
  <cp:keywords/>
  <dc:description/>
  <cp:lastModifiedBy>Cruz Antony Joseph</cp:lastModifiedBy>
  <cp:revision>1</cp:revision>
  <dcterms:created xsi:type="dcterms:W3CDTF">2025-01-22T07:08:00Z</dcterms:created>
  <dcterms:modified xsi:type="dcterms:W3CDTF">2025-01-22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9355c7-9de2-41c9-9e59-21795fa0183b</vt:lpwstr>
  </property>
</Properties>
</file>